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7EEA0" w14:textId="77777777" w:rsidR="00680A35" w:rsidRDefault="00477FCD">
      <w:r>
        <w:t xml:space="preserve">TY B.Tech. (CSE) – II [2022-23] </w:t>
      </w:r>
    </w:p>
    <w:p w14:paraId="55725B55" w14:textId="77777777" w:rsidR="008C3392" w:rsidRDefault="00477FCD">
      <w:r>
        <w:t xml:space="preserve">5CS372: Advanced Database System Lab. </w:t>
      </w:r>
    </w:p>
    <w:p w14:paraId="39420D4B" w14:textId="77777777" w:rsidR="00BC04C3" w:rsidRDefault="00477FCD">
      <w:r>
        <w:t xml:space="preserve">Assignment No. </w:t>
      </w:r>
      <w:r w:rsidR="00BC04C3">
        <w:t>2</w:t>
      </w:r>
    </w:p>
    <w:p w14:paraId="6B038DF6" w14:textId="77777777" w:rsidR="001A3238" w:rsidRDefault="00477FCD">
      <w:r>
        <w:t xml:space="preserve">Name : Tanaya Mukund Bhide </w:t>
      </w:r>
    </w:p>
    <w:p w14:paraId="72395182" w14:textId="77777777" w:rsidR="00FE3983" w:rsidRDefault="00477FCD">
      <w:r>
        <w:t xml:space="preserve">PRN : 2020BTECS00011 </w:t>
      </w:r>
    </w:p>
    <w:p w14:paraId="0F7DC93A" w14:textId="77777777" w:rsidR="00916D1B" w:rsidRDefault="00477FCD">
      <w:r>
        <w:t xml:space="preserve">Batch : T5 </w:t>
      </w:r>
    </w:p>
    <w:p w14:paraId="2A695571" w14:textId="301C4F90" w:rsidR="00FF7940" w:rsidRDefault="00477FCD">
      <w:r>
        <w:t>Branch: T.Y CSE</w:t>
      </w:r>
    </w:p>
    <w:p w14:paraId="30D1A2B4" w14:textId="77777777" w:rsidR="00B1511E" w:rsidRDefault="00B1511E" w:rsidP="00B1511E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B7394">
        <w:rPr>
          <w:rFonts w:ascii="Times New Roman" w:hAnsi="Times New Roman" w:cs="Times New Roman"/>
          <w:b/>
          <w:bCs/>
          <w:sz w:val="28"/>
          <w:szCs w:val="28"/>
        </w:rPr>
        <w:t>Installation, configuration &amp; testing of Oracle 12c EE / 18c XE</w:t>
      </w:r>
    </w:p>
    <w:p w14:paraId="1F2AB7C5" w14:textId="77777777" w:rsidR="00156BED" w:rsidRPr="00D43BCD" w:rsidRDefault="00156BED" w:rsidP="00156BE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43BCD">
        <w:rPr>
          <w:rFonts w:ascii="Times New Roman" w:hAnsi="Times New Roman" w:cs="Times New Roman"/>
          <w:b/>
          <w:bCs/>
          <w:sz w:val="28"/>
          <w:szCs w:val="28"/>
          <w:u w:val="single"/>
        </w:rPr>
        <w:t>Installing Oracle 18c XE:</w:t>
      </w:r>
    </w:p>
    <w:p w14:paraId="44D8C307" w14:textId="3D348A46" w:rsidR="00156BED" w:rsidRDefault="00156BED" w:rsidP="00156BED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1)</w:t>
      </w:r>
      <w:r w:rsidRPr="00AB7394">
        <w:rPr>
          <w:rFonts w:ascii="Times New Roman" w:hAnsi="Times New Roman" w:cs="Times New Roman"/>
          <w:sz w:val="28"/>
          <w:szCs w:val="28"/>
        </w:rPr>
        <w:t xml:space="preserve">Download the Oracle 18c XE file from </w:t>
      </w:r>
      <w:r w:rsidRPr="00AB7394">
        <w:rPr>
          <w:rFonts w:ascii="Times New Roman" w:hAnsi="Times New Roman" w:cs="Times New Roman"/>
          <w:color w:val="0462C1"/>
          <w:sz w:val="28"/>
          <w:szCs w:val="28"/>
        </w:rPr>
        <w:t xml:space="preserve">oracle website </w:t>
      </w:r>
      <w:r w:rsidRPr="00AB7394">
        <w:rPr>
          <w:rFonts w:ascii="Times New Roman" w:hAnsi="Times New Roman" w:cs="Times New Roman"/>
          <w:sz w:val="28"/>
          <w:szCs w:val="28"/>
        </w:rPr>
        <w:t xml:space="preserve">for your OS. Extract the zip file and open the setup.exe file. </w:t>
      </w:r>
    </w:p>
    <w:p w14:paraId="23A9717A" w14:textId="77777777" w:rsidR="002931AB" w:rsidRDefault="002931AB" w:rsidP="00156BED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72DB2F2" w14:textId="08084BF5" w:rsidR="00785E7F" w:rsidRDefault="00785E7F" w:rsidP="00156BED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Downloading the zip file </w:t>
      </w:r>
    </w:p>
    <w:p w14:paraId="4925238D" w14:textId="164B4A58" w:rsidR="00B1511E" w:rsidRDefault="00B1511E"/>
    <w:p w14:paraId="616FD2C8" w14:textId="4A28A624" w:rsidR="009F675D" w:rsidRDefault="009F675D">
      <w:r w:rsidRPr="009F675D">
        <w:rPr>
          <w:noProof/>
        </w:rPr>
        <w:drawing>
          <wp:inline distT="0" distB="0" distL="0" distR="0" wp14:anchorId="07C87CE0" wp14:editId="316B4EAE">
            <wp:extent cx="4372585" cy="1686160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72585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89C6" w14:textId="038D7578" w:rsidR="00187F42" w:rsidRDefault="009E3AB6">
      <w:r w:rsidRPr="009E3AB6">
        <w:drawing>
          <wp:inline distT="0" distB="0" distL="0" distR="0" wp14:anchorId="06780457" wp14:editId="454B3294">
            <wp:extent cx="2267266" cy="183858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03696" w14:textId="089B08F7" w:rsidR="00421D2A" w:rsidRDefault="00421D2A"/>
    <w:p w14:paraId="3EB3917F" w14:textId="4E251FD4" w:rsidR="00421D2A" w:rsidRDefault="00F50EFD">
      <w:r w:rsidRPr="00F50EFD">
        <w:lastRenderedPageBreak/>
        <w:drawing>
          <wp:inline distT="0" distB="0" distL="0" distR="0" wp14:anchorId="0142F4AA" wp14:editId="431A1E41">
            <wp:extent cx="5731510" cy="433705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BFC7F" w14:textId="3D326A88" w:rsidR="00421D2A" w:rsidRDefault="00421D2A"/>
    <w:p w14:paraId="522DA771" w14:textId="3C7D7131" w:rsidR="00421D2A" w:rsidRDefault="00421D2A"/>
    <w:p w14:paraId="6EC9B9F3" w14:textId="57DA7DE6" w:rsidR="00421D2A" w:rsidRDefault="00421D2A"/>
    <w:p w14:paraId="741CBB24" w14:textId="0D444513" w:rsidR="00627AF2" w:rsidRDefault="00627AF2"/>
    <w:p w14:paraId="0F1A9A16" w14:textId="0A95E99B" w:rsidR="00627AF2" w:rsidRDefault="00627AF2"/>
    <w:p w14:paraId="342F87D9" w14:textId="1E7B4D93" w:rsidR="00627AF2" w:rsidRDefault="00627AF2"/>
    <w:p w14:paraId="7B5BCDA6" w14:textId="0BED63ED" w:rsidR="00627AF2" w:rsidRDefault="00627AF2"/>
    <w:p w14:paraId="2D1F3013" w14:textId="20840C7D" w:rsidR="00627AF2" w:rsidRDefault="00627AF2"/>
    <w:p w14:paraId="04DFEB1C" w14:textId="1D4B4087" w:rsidR="00627AF2" w:rsidRDefault="00627AF2"/>
    <w:p w14:paraId="6AF74D16" w14:textId="2C55413A" w:rsidR="00627AF2" w:rsidRDefault="00627AF2"/>
    <w:p w14:paraId="5DB407D7" w14:textId="5E9D9EAB" w:rsidR="00627AF2" w:rsidRDefault="00627AF2"/>
    <w:p w14:paraId="5FDCDE9C" w14:textId="3754F45E" w:rsidR="00627AF2" w:rsidRDefault="00627AF2"/>
    <w:p w14:paraId="512F90FD" w14:textId="28DA27C2" w:rsidR="00627AF2" w:rsidRDefault="00627AF2"/>
    <w:p w14:paraId="5433FBE4" w14:textId="69533F6E" w:rsidR="00627AF2" w:rsidRDefault="00627AF2"/>
    <w:p w14:paraId="39B5447D" w14:textId="7A114DF7" w:rsidR="00627AF2" w:rsidRDefault="00627AF2"/>
    <w:p w14:paraId="04E905C7" w14:textId="77777777" w:rsidR="00627AF2" w:rsidRDefault="00627AF2"/>
    <w:p w14:paraId="287D24E0" w14:textId="77777777" w:rsidR="00411B9A" w:rsidRDefault="00411B9A" w:rsidP="00411B9A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sz w:val="28"/>
          <w:szCs w:val="28"/>
        </w:rPr>
        <w:t>2)</w:t>
      </w:r>
      <w:r w:rsidRPr="00AB7394">
        <w:rPr>
          <w:rFonts w:ascii="Times New Roman" w:hAnsi="Times New Roman" w:cs="Times New Roman"/>
          <w:sz w:val="28"/>
          <w:szCs w:val="28"/>
        </w:rPr>
        <w:t xml:space="preserve">Read &amp; accept the License Agreement. </w:t>
      </w:r>
    </w:p>
    <w:p w14:paraId="06DE50FB" w14:textId="19D56BAD" w:rsidR="00187F42" w:rsidRDefault="00187F42"/>
    <w:p w14:paraId="2B90920F" w14:textId="6440047E" w:rsidR="00187F42" w:rsidRDefault="00187F42"/>
    <w:p w14:paraId="06F934B6" w14:textId="2167E2EA" w:rsidR="00187F42" w:rsidRDefault="00187F42"/>
    <w:p w14:paraId="2978F8B6" w14:textId="7A8F5F4F" w:rsidR="00187F42" w:rsidRDefault="00AA400E">
      <w:r w:rsidRPr="00AA400E">
        <w:drawing>
          <wp:inline distT="0" distB="0" distL="0" distR="0" wp14:anchorId="301A40A0" wp14:editId="45595833">
            <wp:extent cx="5731510" cy="43440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8467E" w14:textId="14C54617" w:rsidR="00627AF2" w:rsidRDefault="00627AF2"/>
    <w:p w14:paraId="6F1E8C90" w14:textId="02035099" w:rsidR="00627AF2" w:rsidRDefault="00627AF2"/>
    <w:p w14:paraId="5437C0CB" w14:textId="79EC02F6" w:rsidR="00627AF2" w:rsidRDefault="00627AF2"/>
    <w:p w14:paraId="6E3A98B1" w14:textId="5900ABEB" w:rsidR="00627AF2" w:rsidRDefault="00627AF2"/>
    <w:p w14:paraId="09D04CB0" w14:textId="171AA826" w:rsidR="00627AF2" w:rsidRDefault="00627AF2"/>
    <w:p w14:paraId="74B173B9" w14:textId="56B169B4" w:rsidR="00627AF2" w:rsidRDefault="00627AF2"/>
    <w:p w14:paraId="6F311500" w14:textId="48FF8F72" w:rsidR="00627AF2" w:rsidRDefault="00627AF2"/>
    <w:p w14:paraId="0F2ED85E" w14:textId="132F3A5C" w:rsidR="00627AF2" w:rsidRDefault="00627AF2"/>
    <w:p w14:paraId="15DE9558" w14:textId="1714141B" w:rsidR="00627AF2" w:rsidRDefault="00627AF2"/>
    <w:p w14:paraId="7854200E" w14:textId="4E5EA788" w:rsidR="00627AF2" w:rsidRDefault="00627AF2"/>
    <w:p w14:paraId="204DDC5B" w14:textId="660B61A1" w:rsidR="00627AF2" w:rsidRDefault="00627AF2"/>
    <w:p w14:paraId="34009FC7" w14:textId="77777777" w:rsidR="00627AF2" w:rsidRDefault="00627AF2" w:rsidP="00627AF2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AB7394">
        <w:rPr>
          <w:rFonts w:ascii="Times New Roman" w:hAnsi="Times New Roman" w:cs="Times New Roman"/>
          <w:sz w:val="32"/>
          <w:szCs w:val="32"/>
        </w:rPr>
        <w:lastRenderedPageBreak/>
        <w:t xml:space="preserve">3)Choose the destination to install the Oracle 18c Database. </w:t>
      </w:r>
    </w:p>
    <w:p w14:paraId="1612A2DE" w14:textId="157E8C52" w:rsidR="00627AF2" w:rsidRDefault="001E4D65">
      <w:r w:rsidRPr="001E4D65">
        <w:drawing>
          <wp:inline distT="0" distB="0" distL="0" distR="0" wp14:anchorId="1F64C660" wp14:editId="024A86F7">
            <wp:extent cx="5731510" cy="439483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9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9DF7C" w14:textId="6B5F6CA3" w:rsidR="00DC2091" w:rsidRDefault="00DC2091"/>
    <w:p w14:paraId="46D7AC30" w14:textId="5AF59AC2" w:rsidR="00DC2091" w:rsidRDefault="00DC2091"/>
    <w:p w14:paraId="1B3EDED8" w14:textId="55F7BA31" w:rsidR="00DC2091" w:rsidRDefault="00DC2091"/>
    <w:p w14:paraId="1BAECCB5" w14:textId="1BF00C9B" w:rsidR="00DC2091" w:rsidRDefault="00DC2091"/>
    <w:p w14:paraId="63204968" w14:textId="68AD1656" w:rsidR="00DC2091" w:rsidRDefault="00DC2091"/>
    <w:p w14:paraId="533ECF3C" w14:textId="2BA12383" w:rsidR="00DC2091" w:rsidRDefault="00DC2091"/>
    <w:p w14:paraId="5FDC35F3" w14:textId="1E0E918F" w:rsidR="00DC2091" w:rsidRDefault="00DC2091"/>
    <w:p w14:paraId="2FF2CC1A" w14:textId="108CE148" w:rsidR="00DC2091" w:rsidRDefault="00DC2091"/>
    <w:p w14:paraId="07AB46D9" w14:textId="50C9B571" w:rsidR="00DC2091" w:rsidRDefault="00DC2091"/>
    <w:p w14:paraId="65429C3F" w14:textId="477101D1" w:rsidR="00DC2091" w:rsidRDefault="00DC2091"/>
    <w:p w14:paraId="555F7C1A" w14:textId="4B28CEBB" w:rsidR="00DC2091" w:rsidRDefault="00DC2091"/>
    <w:p w14:paraId="778FBB3D" w14:textId="600F1529" w:rsidR="00DC2091" w:rsidRDefault="00DC2091"/>
    <w:p w14:paraId="3DABA56E" w14:textId="7CF63723" w:rsidR="00DC2091" w:rsidRDefault="00DC2091"/>
    <w:p w14:paraId="445DBF3E" w14:textId="5B7E77B3" w:rsidR="00DC2091" w:rsidRDefault="00DC2091"/>
    <w:p w14:paraId="23E76881" w14:textId="77777777" w:rsidR="00DC2091" w:rsidRDefault="00DC2091" w:rsidP="00DC2091">
      <w:pPr>
        <w:pStyle w:val="Defaul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4)</w:t>
      </w:r>
      <w:r w:rsidRPr="00AB7394">
        <w:rPr>
          <w:rFonts w:ascii="Times New Roman" w:hAnsi="Times New Roman" w:cs="Times New Roman"/>
          <w:sz w:val="32"/>
          <w:szCs w:val="32"/>
        </w:rPr>
        <w:t xml:space="preserve">Enter the password for the database. </w:t>
      </w:r>
    </w:p>
    <w:p w14:paraId="1DC3077D" w14:textId="22B10E4F" w:rsidR="00DC2091" w:rsidRDefault="009061DF">
      <w:r w:rsidRPr="009061DF">
        <w:drawing>
          <wp:inline distT="0" distB="0" distL="0" distR="0" wp14:anchorId="54C60217" wp14:editId="29C12EAC">
            <wp:extent cx="5731510" cy="44659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65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EC2F0" w14:textId="03097404" w:rsidR="009679E6" w:rsidRDefault="009679E6"/>
    <w:p w14:paraId="1CB476A0" w14:textId="5237A24E" w:rsidR="009679E6" w:rsidRDefault="009679E6"/>
    <w:p w14:paraId="3B5A746F" w14:textId="1831A7F5" w:rsidR="009679E6" w:rsidRDefault="009679E6"/>
    <w:p w14:paraId="44052F7B" w14:textId="15FB547B" w:rsidR="009679E6" w:rsidRDefault="009679E6"/>
    <w:p w14:paraId="65E4C182" w14:textId="13E0755E" w:rsidR="009679E6" w:rsidRDefault="009679E6"/>
    <w:p w14:paraId="25034229" w14:textId="090DDC6A" w:rsidR="009679E6" w:rsidRDefault="009679E6"/>
    <w:p w14:paraId="73CD86DA" w14:textId="2EBB49D0" w:rsidR="009679E6" w:rsidRDefault="009679E6"/>
    <w:p w14:paraId="620B8AB3" w14:textId="6FD4E292" w:rsidR="009679E6" w:rsidRDefault="009679E6"/>
    <w:p w14:paraId="5504EA4E" w14:textId="389DA880" w:rsidR="009679E6" w:rsidRDefault="009679E6"/>
    <w:p w14:paraId="1355FB23" w14:textId="64902FE0" w:rsidR="009679E6" w:rsidRDefault="009679E6"/>
    <w:p w14:paraId="0A898D21" w14:textId="59F7DBEA" w:rsidR="009679E6" w:rsidRDefault="009679E6"/>
    <w:p w14:paraId="14BC914D" w14:textId="211F0307" w:rsidR="009679E6" w:rsidRDefault="009679E6"/>
    <w:p w14:paraId="3DC3E508" w14:textId="1F36344E" w:rsidR="009679E6" w:rsidRDefault="009679E6"/>
    <w:p w14:paraId="7D816A5A" w14:textId="68D9EC9D" w:rsidR="009679E6" w:rsidRDefault="009679E6"/>
    <w:p w14:paraId="2AAD7003" w14:textId="77777777" w:rsidR="009679E6" w:rsidRDefault="009679E6" w:rsidP="009679E6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9E38A2">
        <w:rPr>
          <w:rFonts w:ascii="Times New Roman" w:hAnsi="Times New Roman" w:cs="Times New Roman"/>
          <w:sz w:val="32"/>
          <w:szCs w:val="32"/>
        </w:rPr>
        <w:lastRenderedPageBreak/>
        <w:t xml:space="preserve">5)Verify the selected parameters. </w:t>
      </w:r>
    </w:p>
    <w:p w14:paraId="0B572EDC" w14:textId="0A3E755E" w:rsidR="009679E6" w:rsidRDefault="00813D83">
      <w:r w:rsidRPr="00813D83">
        <w:drawing>
          <wp:inline distT="0" distB="0" distL="0" distR="0" wp14:anchorId="030FBBC6" wp14:editId="42A6D509">
            <wp:extent cx="5731510" cy="434403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4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9417C" w14:textId="5EC1FD93" w:rsidR="00E81761" w:rsidRDefault="00E81761"/>
    <w:p w14:paraId="5329CDD6" w14:textId="05CA77FE" w:rsidR="00E81761" w:rsidRDefault="00E81761"/>
    <w:p w14:paraId="4369F84E" w14:textId="5367A88B" w:rsidR="00E81761" w:rsidRDefault="00E81761"/>
    <w:p w14:paraId="4AB9BF07" w14:textId="52E243E9" w:rsidR="00E81761" w:rsidRDefault="00E81761"/>
    <w:p w14:paraId="4D542FB7" w14:textId="31B752CD" w:rsidR="00E81761" w:rsidRDefault="00E81761"/>
    <w:p w14:paraId="60F05BB6" w14:textId="7FFB3BC4" w:rsidR="00E81761" w:rsidRDefault="00E81761"/>
    <w:p w14:paraId="6430C88F" w14:textId="3E8B079E" w:rsidR="00E81761" w:rsidRDefault="00E81761"/>
    <w:p w14:paraId="76B000ED" w14:textId="59207DB4" w:rsidR="00E81761" w:rsidRDefault="00E81761"/>
    <w:p w14:paraId="4E835B19" w14:textId="204ABFD3" w:rsidR="00E81761" w:rsidRDefault="00E81761"/>
    <w:p w14:paraId="6EADD126" w14:textId="1D3D944B" w:rsidR="00E81761" w:rsidRDefault="00E81761"/>
    <w:p w14:paraId="5E6ED3E4" w14:textId="5CC3B914" w:rsidR="00E81761" w:rsidRDefault="00E81761"/>
    <w:p w14:paraId="5BA019A4" w14:textId="28049F91" w:rsidR="00E81761" w:rsidRDefault="00E81761"/>
    <w:p w14:paraId="546A423C" w14:textId="0B7BD95B" w:rsidR="00E81761" w:rsidRDefault="00E81761"/>
    <w:p w14:paraId="294E3E91" w14:textId="39C31798" w:rsidR="00E81761" w:rsidRDefault="00E81761"/>
    <w:p w14:paraId="0C6CF0AC" w14:textId="4A59B0C7" w:rsidR="00E81761" w:rsidRDefault="00E81761"/>
    <w:p w14:paraId="6161E7BC" w14:textId="77777777" w:rsidR="00D642BC" w:rsidRDefault="00D642BC" w:rsidP="00D642BC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9E38A2">
        <w:rPr>
          <w:rFonts w:ascii="Times New Roman" w:hAnsi="Times New Roman" w:cs="Times New Roman"/>
          <w:sz w:val="32"/>
          <w:szCs w:val="32"/>
        </w:rPr>
        <w:lastRenderedPageBreak/>
        <w:t xml:space="preserve">6)Wait for installation to be completed. </w:t>
      </w:r>
    </w:p>
    <w:p w14:paraId="6DDFA845" w14:textId="729E5037" w:rsidR="00E81761" w:rsidRDefault="00F7180D">
      <w:r w:rsidRPr="00F7180D">
        <w:drawing>
          <wp:inline distT="0" distB="0" distL="0" distR="0" wp14:anchorId="24667C5F" wp14:editId="4812DAEF">
            <wp:extent cx="5731510" cy="43649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8474A" w14:textId="2753BEB9" w:rsidR="00E61EE3" w:rsidRDefault="00E61EE3"/>
    <w:p w14:paraId="52C874B4" w14:textId="6F3211C0" w:rsidR="00E61EE3" w:rsidRDefault="00E61EE3"/>
    <w:p w14:paraId="6EDFF652" w14:textId="20F9A67F" w:rsidR="00E61EE3" w:rsidRDefault="00E61EE3"/>
    <w:p w14:paraId="24750F9C" w14:textId="39E4935D" w:rsidR="00E61EE3" w:rsidRDefault="00E61EE3"/>
    <w:p w14:paraId="10F61966" w14:textId="4C3923E3" w:rsidR="00E61EE3" w:rsidRDefault="00E61EE3"/>
    <w:p w14:paraId="4722A065" w14:textId="16700FDF" w:rsidR="00E61EE3" w:rsidRDefault="00E61EE3"/>
    <w:p w14:paraId="641D94EF" w14:textId="5DE77422" w:rsidR="00E61EE3" w:rsidRDefault="00E61EE3"/>
    <w:p w14:paraId="135F17FE" w14:textId="4228245E" w:rsidR="00E61EE3" w:rsidRDefault="00E61EE3"/>
    <w:p w14:paraId="190813BA" w14:textId="65E9776C" w:rsidR="00E61EE3" w:rsidRDefault="00E61EE3"/>
    <w:p w14:paraId="4897548F" w14:textId="7093C21F" w:rsidR="00E61EE3" w:rsidRDefault="00E61EE3"/>
    <w:p w14:paraId="6F8B06BC" w14:textId="438E54A8" w:rsidR="00E61EE3" w:rsidRDefault="00E61EE3"/>
    <w:p w14:paraId="46527C56" w14:textId="6578B7C5" w:rsidR="00E61EE3" w:rsidRDefault="00E61EE3"/>
    <w:p w14:paraId="632EFA2C" w14:textId="1C40629F" w:rsidR="00E61EE3" w:rsidRDefault="00E61EE3"/>
    <w:p w14:paraId="6D14322B" w14:textId="3AD5959B" w:rsidR="00E61EE3" w:rsidRDefault="00E61EE3"/>
    <w:p w14:paraId="2ED92A0F" w14:textId="5C2F579E" w:rsidR="00E61EE3" w:rsidRDefault="00E61EE3"/>
    <w:p w14:paraId="20249756" w14:textId="77777777" w:rsidR="00E61EE3" w:rsidRDefault="00E61EE3" w:rsidP="00E61EE3">
      <w:pPr>
        <w:pStyle w:val="Defaul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7)</w:t>
      </w:r>
      <w:r w:rsidRPr="009E38A2">
        <w:rPr>
          <w:rFonts w:ascii="Times New Roman" w:hAnsi="Times New Roman" w:cs="Times New Roman"/>
          <w:sz w:val="32"/>
          <w:szCs w:val="32"/>
        </w:rPr>
        <w:t xml:space="preserve">When the installation is completed, note down the connection information. </w:t>
      </w:r>
    </w:p>
    <w:p w14:paraId="4F9027F7" w14:textId="685A03C6" w:rsidR="00F67D17" w:rsidRDefault="00F67D17"/>
    <w:p w14:paraId="604FA2FC" w14:textId="56CD8B0D" w:rsidR="00F67D17" w:rsidRDefault="00F67D17"/>
    <w:p w14:paraId="4BE36979" w14:textId="6E523446" w:rsidR="00F67D17" w:rsidRDefault="00F67D17"/>
    <w:p w14:paraId="709EA3D2" w14:textId="77777777" w:rsidR="002F63AF" w:rsidRDefault="002F63AF" w:rsidP="002F63AF"/>
    <w:p w14:paraId="10FFB530" w14:textId="77777777" w:rsidR="002F63AF" w:rsidRDefault="002F63AF" w:rsidP="002F63AF"/>
    <w:p w14:paraId="3CD6BCB1" w14:textId="77777777" w:rsidR="002F63AF" w:rsidRDefault="002F63AF" w:rsidP="002F63AF">
      <w:pPr>
        <w:pStyle w:val="Defaul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8)</w:t>
      </w:r>
      <w:r w:rsidRPr="009E38A2">
        <w:rPr>
          <w:rFonts w:ascii="Times New Roman" w:hAnsi="Times New Roman" w:cs="Times New Roman"/>
          <w:sz w:val="32"/>
          <w:szCs w:val="32"/>
        </w:rPr>
        <w:t xml:space="preserve">Hence, the Oracle Server (18c Express Edition) is installed successfully. </w:t>
      </w:r>
    </w:p>
    <w:p w14:paraId="1511AC5E" w14:textId="77777777" w:rsidR="002F63AF" w:rsidRDefault="002F63AF" w:rsidP="002F63AF"/>
    <w:p w14:paraId="62AC6228" w14:textId="0A3E74C6" w:rsidR="00F67D17" w:rsidRDefault="00F67D17"/>
    <w:p w14:paraId="1912740C" w14:textId="73FAB8F6" w:rsidR="00F67D17" w:rsidRDefault="00F67D17"/>
    <w:p w14:paraId="7496B5F1" w14:textId="232E9BE5" w:rsidR="00F67D17" w:rsidRDefault="00F67D17"/>
    <w:p w14:paraId="4E1F52EB" w14:textId="22BCDA17" w:rsidR="00334A78" w:rsidRDefault="00334A78"/>
    <w:p w14:paraId="42075A3B" w14:textId="2F1D53EA" w:rsidR="00334A78" w:rsidRDefault="00334A78"/>
    <w:p w14:paraId="1329009E" w14:textId="27096140" w:rsidR="00334A78" w:rsidRDefault="00334A78"/>
    <w:p w14:paraId="2DE4A267" w14:textId="37370E34" w:rsidR="00334A78" w:rsidRDefault="00334A78"/>
    <w:p w14:paraId="5628B0FD" w14:textId="721ABA6A" w:rsidR="00334A78" w:rsidRDefault="00334A78"/>
    <w:p w14:paraId="066E72EA" w14:textId="563B3EF7" w:rsidR="00334A78" w:rsidRDefault="00334A78"/>
    <w:p w14:paraId="39EB8045" w14:textId="1AA4982F" w:rsidR="00334A78" w:rsidRDefault="00334A78"/>
    <w:p w14:paraId="376EF0A2" w14:textId="36123B1D" w:rsidR="00334A78" w:rsidRDefault="00334A78"/>
    <w:p w14:paraId="74728D37" w14:textId="69A07455" w:rsidR="00334A78" w:rsidRDefault="00334A78"/>
    <w:p w14:paraId="4B9BDCBC" w14:textId="356FFBCD" w:rsidR="00334A78" w:rsidRDefault="00334A78"/>
    <w:p w14:paraId="241BC9B5" w14:textId="5915DD40" w:rsidR="00334A78" w:rsidRDefault="00334A78"/>
    <w:p w14:paraId="36D5B871" w14:textId="401198DF" w:rsidR="00334A78" w:rsidRDefault="00334A78"/>
    <w:p w14:paraId="7E228A56" w14:textId="0E21F198" w:rsidR="00334A78" w:rsidRDefault="00334A78"/>
    <w:p w14:paraId="473DFA82" w14:textId="2FC02019" w:rsidR="00334A78" w:rsidRDefault="00334A78"/>
    <w:p w14:paraId="789C34DF" w14:textId="1BA54E64" w:rsidR="00334A78" w:rsidRDefault="00334A78"/>
    <w:p w14:paraId="2FBD2414" w14:textId="061DCD44" w:rsidR="00334A78" w:rsidRDefault="00334A78"/>
    <w:p w14:paraId="40584D72" w14:textId="169FDA8B" w:rsidR="00334A78" w:rsidRDefault="00334A78"/>
    <w:p w14:paraId="0D8FCEF5" w14:textId="610332EA" w:rsidR="00334A78" w:rsidRDefault="00334A78"/>
    <w:p w14:paraId="52C537C3" w14:textId="77777777" w:rsidR="00334A78" w:rsidRDefault="00334A78"/>
    <w:p w14:paraId="5FFA5C1F" w14:textId="77777777" w:rsidR="0047695F" w:rsidRPr="00D43BCD" w:rsidRDefault="0047695F" w:rsidP="0047695F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D43BCD">
        <w:rPr>
          <w:rFonts w:ascii="Times New Roman" w:hAnsi="Times New Roman" w:cs="Times New Roman"/>
          <w:b/>
          <w:bCs/>
          <w:sz w:val="32"/>
          <w:szCs w:val="32"/>
          <w:u w:val="single"/>
        </w:rPr>
        <w:t>Connectivity:</w:t>
      </w:r>
    </w:p>
    <w:p w14:paraId="22AD04E1" w14:textId="77777777" w:rsidR="0047695F" w:rsidRPr="00CD00F4" w:rsidRDefault="0047695F" w:rsidP="0047695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nnecting as system:</w:t>
      </w:r>
    </w:p>
    <w:p w14:paraId="1D83F80A" w14:textId="6ACF4855" w:rsidR="00F67D17" w:rsidRDefault="00F67D17"/>
    <w:p w14:paraId="2D16E7A1" w14:textId="62C0E3FA" w:rsidR="00F67D17" w:rsidRDefault="00F67D17"/>
    <w:p w14:paraId="1CF6DB85" w14:textId="45502DCC" w:rsidR="00F67D17" w:rsidRDefault="00F67D17"/>
    <w:p w14:paraId="2FF9B298" w14:textId="19452FA3" w:rsidR="00F67D17" w:rsidRDefault="00F67D17"/>
    <w:p w14:paraId="0E413F75" w14:textId="782C2AAA" w:rsidR="00F67D17" w:rsidRDefault="00F67D17"/>
    <w:p w14:paraId="516DC0AE" w14:textId="7A85B60A" w:rsidR="00F67D17" w:rsidRDefault="00F67D17"/>
    <w:p w14:paraId="76A58DDF" w14:textId="4840A81C" w:rsidR="00F67D17" w:rsidRDefault="00F67D17"/>
    <w:p w14:paraId="737E1D00" w14:textId="482B793E" w:rsidR="00F67D17" w:rsidRDefault="00F67D17"/>
    <w:p w14:paraId="46D71D42" w14:textId="458A4FBB" w:rsidR="00F67D17" w:rsidRDefault="00F67D17"/>
    <w:p w14:paraId="6621A235" w14:textId="3358ACF6" w:rsidR="00F67D17" w:rsidRDefault="00F67D17"/>
    <w:p w14:paraId="6BF02DCF" w14:textId="4AE95B5B" w:rsidR="00F67D17" w:rsidRDefault="00F67D17"/>
    <w:p w14:paraId="7562865A" w14:textId="5FC911CC" w:rsidR="00146F07" w:rsidRDefault="00146F07"/>
    <w:p w14:paraId="3FBC968D" w14:textId="40E87816" w:rsidR="00146F07" w:rsidRDefault="00146F07"/>
    <w:p w14:paraId="3153CE2B" w14:textId="771909DB" w:rsidR="00146F07" w:rsidRDefault="00146F07"/>
    <w:p w14:paraId="169C0648" w14:textId="7AA9A509" w:rsidR="00146F07" w:rsidRDefault="00146F07"/>
    <w:p w14:paraId="592D42E7" w14:textId="386C82D7" w:rsidR="00146F07" w:rsidRDefault="00146F07"/>
    <w:p w14:paraId="35E453AA" w14:textId="136A6745" w:rsidR="00146F07" w:rsidRDefault="00146F07"/>
    <w:p w14:paraId="7408729E" w14:textId="03220C37" w:rsidR="00146F07" w:rsidRDefault="00146F07"/>
    <w:p w14:paraId="4C3B5459" w14:textId="1B1FC748" w:rsidR="00146F07" w:rsidRDefault="00146F07"/>
    <w:p w14:paraId="2D2CE3AF" w14:textId="2E2771D7" w:rsidR="00146F07" w:rsidRDefault="00146F07"/>
    <w:p w14:paraId="3A470099" w14:textId="50EECFF6" w:rsidR="00146F07" w:rsidRDefault="00146F07"/>
    <w:p w14:paraId="74ACFD29" w14:textId="2B790435" w:rsidR="00146F07" w:rsidRDefault="00146F07"/>
    <w:p w14:paraId="5CA337E6" w14:textId="7CA459CD" w:rsidR="00146F07" w:rsidRDefault="00146F07"/>
    <w:p w14:paraId="48161937" w14:textId="12D223AE" w:rsidR="00146F07" w:rsidRDefault="00146F07"/>
    <w:p w14:paraId="22AF95BE" w14:textId="45105119" w:rsidR="00146F07" w:rsidRDefault="00146F07"/>
    <w:p w14:paraId="1E03F2F7" w14:textId="188CC121" w:rsidR="00146F07" w:rsidRDefault="00146F07"/>
    <w:p w14:paraId="4D67DF1B" w14:textId="24E6E86D" w:rsidR="00146F07" w:rsidRDefault="00146F07"/>
    <w:p w14:paraId="496F65D4" w14:textId="51A253C0" w:rsidR="00146F07" w:rsidRDefault="00146F07"/>
    <w:p w14:paraId="04EC7124" w14:textId="77777777" w:rsidR="00146F07" w:rsidRPr="00D43BCD" w:rsidRDefault="00146F07" w:rsidP="00146F0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43BCD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Installing MySQL:</w:t>
      </w:r>
    </w:p>
    <w:p w14:paraId="7DBD2D6B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1)</w:t>
      </w:r>
      <w:r w:rsidRPr="005D2F8A">
        <w:rPr>
          <w:rFonts w:ascii="Times New Roman" w:hAnsi="Times New Roman" w:cs="Times New Roman"/>
          <w:sz w:val="32"/>
          <w:szCs w:val="32"/>
        </w:rPr>
        <w:t xml:space="preserve">Install the setup for MySQL from </w:t>
      </w:r>
      <w:r w:rsidRPr="005D2F8A">
        <w:rPr>
          <w:rFonts w:ascii="Times New Roman" w:hAnsi="Times New Roman" w:cs="Times New Roman"/>
          <w:color w:val="0462C1"/>
          <w:sz w:val="32"/>
          <w:szCs w:val="32"/>
        </w:rPr>
        <w:t>MySQL website</w:t>
      </w:r>
      <w:r w:rsidRPr="005D2F8A">
        <w:rPr>
          <w:rFonts w:ascii="Times New Roman" w:hAnsi="Times New Roman" w:cs="Times New Roman"/>
          <w:sz w:val="32"/>
          <w:szCs w:val="32"/>
        </w:rPr>
        <w:t>. Run the setup.exe. Choose installation type as ‘Full’.</w:t>
      </w:r>
    </w:p>
    <w:p w14:paraId="5D845CAD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39E44DF6" w14:textId="77777777" w:rsidR="00146F07" w:rsidRDefault="00146F07" w:rsidP="00146F07">
      <w:pPr>
        <w:pStyle w:val="Default"/>
        <w:jc w:val="center"/>
        <w:rPr>
          <w:rFonts w:ascii="Times New Roman" w:hAnsi="Times New Roman" w:cs="Times New Roman"/>
        </w:rPr>
      </w:pPr>
      <w:r w:rsidRPr="005D2F8A">
        <w:rPr>
          <w:rFonts w:ascii="Times New Roman" w:hAnsi="Times New Roman" w:cs="Times New Roman"/>
          <w:noProof/>
        </w:rPr>
        <w:drawing>
          <wp:inline distT="0" distB="0" distL="0" distR="0" wp14:anchorId="68F67825" wp14:editId="526C194E">
            <wp:extent cx="5943600" cy="4448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FAC8A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</w:p>
    <w:p w14:paraId="50DAD94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6CDC2D7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EB8BAB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FDF43F7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33F1386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5DCEFBF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7E633B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55B2908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541F63E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E90764C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7173048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FA3F893" w14:textId="470A126E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871D768" w14:textId="72619BA0" w:rsidR="008F7B69" w:rsidRDefault="008F7B69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59C4A14" w14:textId="77777777" w:rsidR="008F7B69" w:rsidRDefault="008F7B69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083DEA5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E011F1A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sz w:val="28"/>
          <w:szCs w:val="28"/>
        </w:rPr>
        <w:lastRenderedPageBreak/>
        <w:t>2) Click execute to install the required setups.</w:t>
      </w:r>
    </w:p>
    <w:p w14:paraId="0C132D5F" w14:textId="77777777" w:rsidR="00146F07" w:rsidRPr="005D2F8A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6C051FA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813AB77" wp14:editId="45A5BDCF">
            <wp:extent cx="5934710" cy="4432935"/>
            <wp:effectExtent l="0" t="0" r="889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432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5D411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7F754765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140E8DF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232A487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2BDEB000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1912CB7D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1154BF0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290EDB47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39FF0943" w14:textId="6CFBDBC9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152B902E" w14:textId="4346E663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12014E37" w14:textId="57225D2F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5C5DBFAB" w14:textId="51889F55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01557299" w14:textId="77777777" w:rsidR="00647EEE" w:rsidRDefault="00647EEE" w:rsidP="00146F07">
      <w:pPr>
        <w:rPr>
          <w:rFonts w:ascii="Times New Roman" w:hAnsi="Times New Roman" w:cs="Times New Roman"/>
          <w:sz w:val="28"/>
          <w:szCs w:val="28"/>
        </w:rPr>
      </w:pPr>
    </w:p>
    <w:p w14:paraId="081325D9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3)</w:t>
      </w:r>
      <w:r w:rsidRPr="005D2F8A">
        <w:t xml:space="preserve"> </w:t>
      </w:r>
      <w:r w:rsidRPr="005D2F8A">
        <w:rPr>
          <w:rFonts w:ascii="Times New Roman" w:hAnsi="Times New Roman" w:cs="Times New Roman"/>
          <w:sz w:val="28"/>
          <w:szCs w:val="28"/>
        </w:rPr>
        <w:t>Wait until all the files are installed.</w:t>
      </w:r>
    </w:p>
    <w:p w14:paraId="619FB12C" w14:textId="77777777" w:rsidR="00146F07" w:rsidRPr="005D2F8A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65CDFCB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26F9647" wp14:editId="0DE4E0BC">
            <wp:extent cx="5908675" cy="43961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8675" cy="439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23D6B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14FB2770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224A704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3280830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1CEFB12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3C82C605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7FF3778B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3A3E0582" w14:textId="7CAD599B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21539595" w14:textId="1E9E3BCA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376872E0" w14:textId="3D0BC195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070E528A" w14:textId="4B8130B4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3636488D" w14:textId="5B8A16EC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7866295C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24DA629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)</w:t>
      </w:r>
      <w:r w:rsidRPr="005D2F8A">
        <w:rPr>
          <w:sz w:val="32"/>
          <w:szCs w:val="32"/>
        </w:rPr>
        <w:t xml:space="preserve"> </w:t>
      </w:r>
      <w:r w:rsidRPr="005D2F8A">
        <w:rPr>
          <w:rFonts w:ascii="Times New Roman" w:hAnsi="Times New Roman" w:cs="Times New Roman"/>
          <w:sz w:val="28"/>
          <w:szCs w:val="28"/>
        </w:rPr>
        <w:t>Configure the product by clicking next.</w:t>
      </w:r>
    </w:p>
    <w:p w14:paraId="77EC308F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3B0FCA99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08E55F5" wp14:editId="0F845154">
            <wp:extent cx="5943600" cy="44310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31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C28AB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4112734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2119ABC4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70DF48AE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0F42A2E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720300FF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784A321E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1718FED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CAB47A6" w14:textId="6066497C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F1DF42F" w14:textId="4B2D9C9E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2FDE48AB" w14:textId="7D9697D7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154C1D80" w14:textId="24147DDC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412D29E7" w14:textId="77777777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21E868E6" w14:textId="77777777" w:rsidR="00146F07" w:rsidRDefault="00146F07" w:rsidP="00146F0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5)</w:t>
      </w:r>
      <w:r w:rsidRPr="005D2F8A">
        <w:rPr>
          <w:sz w:val="32"/>
          <w:szCs w:val="32"/>
        </w:rPr>
        <w:t xml:space="preserve"> </w:t>
      </w:r>
      <w:r w:rsidRPr="005D2F8A">
        <w:rPr>
          <w:rFonts w:ascii="Times New Roman" w:hAnsi="Times New Roman" w:cs="Times New Roman"/>
          <w:sz w:val="32"/>
          <w:szCs w:val="32"/>
        </w:rPr>
        <w:t>Configure the network and click next.</w:t>
      </w:r>
    </w:p>
    <w:p w14:paraId="6C0CFEDE" w14:textId="77777777" w:rsidR="00146F07" w:rsidRDefault="00146F07" w:rsidP="00146F07">
      <w:pPr>
        <w:rPr>
          <w:rFonts w:ascii="Times New Roman" w:hAnsi="Times New Roman" w:cs="Times New Roman"/>
          <w:sz w:val="32"/>
          <w:szCs w:val="32"/>
        </w:rPr>
      </w:pPr>
    </w:p>
    <w:p w14:paraId="499A7725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230B544" wp14:editId="01A6E2ED">
            <wp:extent cx="5937885" cy="4419600"/>
            <wp:effectExtent l="0" t="0" r="571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9A0E1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8FDBACB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8F3DC88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E601EA1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883DC6E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5AC4EE9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E5C3083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41BDF2B2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2F148017" w14:textId="2F0262F1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099A8687" w14:textId="0827ADC2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75418E3E" w14:textId="6EFAC526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256A40E9" w14:textId="7848F917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2288EE61" w14:textId="77777777" w:rsidR="003376B5" w:rsidRDefault="003376B5" w:rsidP="00146F07">
      <w:pPr>
        <w:rPr>
          <w:rFonts w:ascii="Times New Roman" w:hAnsi="Times New Roman" w:cs="Times New Roman"/>
          <w:sz w:val="28"/>
          <w:szCs w:val="28"/>
        </w:rPr>
      </w:pPr>
    </w:p>
    <w:p w14:paraId="4082BBA3" w14:textId="77777777" w:rsidR="00146F07" w:rsidRDefault="00146F07" w:rsidP="00146F07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6)</w:t>
      </w:r>
      <w:r w:rsidRPr="005D2F8A">
        <w:rPr>
          <w:sz w:val="32"/>
          <w:szCs w:val="32"/>
        </w:rPr>
        <w:t xml:space="preserve"> </w:t>
      </w:r>
      <w:r w:rsidRPr="005D2F8A">
        <w:rPr>
          <w:rFonts w:ascii="Times New Roman" w:hAnsi="Times New Roman" w:cs="Times New Roman"/>
          <w:sz w:val="32"/>
          <w:szCs w:val="32"/>
        </w:rPr>
        <w:t>Set the password for ‘root’ (admin) and click next.</w:t>
      </w:r>
    </w:p>
    <w:p w14:paraId="7265286A" w14:textId="77777777" w:rsidR="00146F07" w:rsidRDefault="00146F07" w:rsidP="00146F07">
      <w:pPr>
        <w:rPr>
          <w:rFonts w:ascii="Times New Roman" w:hAnsi="Times New Roman" w:cs="Times New Roman"/>
          <w:sz w:val="32"/>
          <w:szCs w:val="32"/>
        </w:rPr>
      </w:pPr>
    </w:p>
    <w:p w14:paraId="2DCC604C" w14:textId="77777777" w:rsidR="00146F07" w:rsidRDefault="00146F07" w:rsidP="00146F07">
      <w:pPr>
        <w:rPr>
          <w:rFonts w:ascii="Times New Roman" w:hAnsi="Times New Roman" w:cs="Times New Roman"/>
          <w:sz w:val="28"/>
          <w:szCs w:val="28"/>
        </w:rPr>
      </w:pPr>
      <w:r w:rsidRPr="005D2F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A5C3CD1" wp14:editId="3F9609E6">
            <wp:extent cx="5937885" cy="4419600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70BC5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1AB34F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01BF4F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B91B6FE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0262A81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33976FF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E96F03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F89AD04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FBF6027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BD868A6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8336FC8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85456CC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692B5CA" w14:textId="299B4DFF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60BE8A8" w14:textId="51E957A3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FD3E38D" w14:textId="7ECD822B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D07A5D5" w14:textId="197199BF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6240529" w14:textId="1EE6C865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6A27DA5" w14:textId="72BAEA32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7B77668" w14:textId="2446192C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04078F7" w14:textId="346D5640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192A9C4" w14:textId="77777777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554CC84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136BE64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28"/>
          <w:szCs w:val="28"/>
        </w:rPr>
        <w:t>7)</w:t>
      </w:r>
      <w:r w:rsidRPr="005D2F8A">
        <w:rPr>
          <w:rFonts w:ascii="Times New Roman" w:hAnsi="Times New Roman" w:cs="Times New Roman"/>
          <w:sz w:val="32"/>
          <w:szCs w:val="32"/>
        </w:rPr>
        <w:t xml:space="preserve">Configure the windows service to start. Click next. </w:t>
      </w:r>
    </w:p>
    <w:p w14:paraId="0C32E563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1796BF63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  <w:r w:rsidRPr="005D2F8A">
        <w:rPr>
          <w:rFonts w:ascii="Times New Roman" w:hAnsi="Times New Roman" w:cs="Times New Roman"/>
          <w:noProof/>
        </w:rPr>
        <w:drawing>
          <wp:inline distT="0" distB="0" distL="0" distR="0" wp14:anchorId="7A069830" wp14:editId="6A096F42">
            <wp:extent cx="5937885" cy="4437380"/>
            <wp:effectExtent l="0" t="0" r="5715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43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390A31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</w:p>
    <w:p w14:paraId="6048A961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E96D530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B7D824E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8FCCB71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515977A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860ECAC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9647C05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EF69745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516088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9523AC6" w14:textId="5287C035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CE5A2B2" w14:textId="509F60A7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D4BC648" w14:textId="77777777" w:rsidR="003376B5" w:rsidRDefault="003376B5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2A590F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4B69E02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5CD8837F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93997FE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188EAF4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5D2F8A">
        <w:rPr>
          <w:rFonts w:ascii="Times New Roman" w:hAnsi="Times New Roman" w:cs="Times New Roman"/>
          <w:sz w:val="28"/>
          <w:szCs w:val="28"/>
        </w:rPr>
        <w:t>8)</w:t>
      </w:r>
      <w:r w:rsidRPr="005D2F8A">
        <w:rPr>
          <w:rFonts w:ascii="Times New Roman" w:hAnsi="Times New Roman" w:cs="Times New Roman"/>
          <w:sz w:val="32"/>
          <w:szCs w:val="32"/>
        </w:rPr>
        <w:t xml:space="preserve">Connect to server by logging in with the created credentials. Check the connectivity. </w:t>
      </w:r>
    </w:p>
    <w:p w14:paraId="6CAA59E5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</w:p>
    <w:p w14:paraId="5E479C6D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  <w:r w:rsidRPr="005D2F8A">
        <w:rPr>
          <w:rFonts w:ascii="Times New Roman" w:hAnsi="Times New Roman" w:cs="Times New Roman"/>
          <w:noProof/>
        </w:rPr>
        <w:drawing>
          <wp:inline distT="0" distB="0" distL="0" distR="0" wp14:anchorId="06FE20B4" wp14:editId="5E39582E">
            <wp:extent cx="5943600" cy="4419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8F3B6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</w:p>
    <w:p w14:paraId="15BA7F76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EB88C8A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8F4463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E36EC79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C1AA9DC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5F336D7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E8B8862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9FBECDF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0BAF59D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6F6D504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4FAD1E70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3F759185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C5C6533" w14:textId="77777777" w:rsidR="00146F07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FA30CC0" w14:textId="77777777" w:rsidR="00146F07" w:rsidRDefault="00146F07" w:rsidP="00146F07">
      <w:pPr>
        <w:pStyle w:val="Default"/>
        <w:rPr>
          <w:rFonts w:ascii="Times New Roman" w:hAnsi="Times New Roman" w:cs="Times New Roman"/>
          <w:sz w:val="32"/>
          <w:szCs w:val="32"/>
        </w:rPr>
      </w:pPr>
      <w:r w:rsidRPr="005D2F8A">
        <w:rPr>
          <w:rFonts w:ascii="Times New Roman" w:hAnsi="Times New Roman" w:cs="Times New Roman"/>
          <w:sz w:val="28"/>
          <w:szCs w:val="28"/>
        </w:rPr>
        <w:t>9)</w:t>
      </w:r>
      <w:r w:rsidRPr="005D2F8A">
        <w:rPr>
          <w:rFonts w:ascii="Times New Roman" w:hAnsi="Times New Roman" w:cs="Times New Roman"/>
          <w:sz w:val="32"/>
          <w:szCs w:val="32"/>
        </w:rPr>
        <w:t xml:space="preserve">Apply the configuration by clicking on execute. Wait for all changes to be applied. MySQL is installed successfully. </w:t>
      </w:r>
    </w:p>
    <w:p w14:paraId="4D2CF691" w14:textId="77777777" w:rsidR="00146F07" w:rsidRDefault="00146F07" w:rsidP="00146F07">
      <w:pPr>
        <w:pStyle w:val="Default"/>
        <w:rPr>
          <w:rFonts w:ascii="Times New Roman" w:hAnsi="Times New Roman" w:cs="Times New Roman"/>
        </w:rPr>
      </w:pPr>
      <w:r w:rsidRPr="005D2F8A">
        <w:rPr>
          <w:rFonts w:ascii="Times New Roman" w:hAnsi="Times New Roman" w:cs="Times New Roman"/>
          <w:noProof/>
        </w:rPr>
        <w:drawing>
          <wp:inline distT="0" distB="0" distL="0" distR="0" wp14:anchorId="58F8BECA" wp14:editId="59BC42AB">
            <wp:extent cx="5937885" cy="4448810"/>
            <wp:effectExtent l="0" t="0" r="5715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448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81FF8" w14:textId="069AFD02" w:rsidR="00146F07" w:rsidRPr="005D2F8A" w:rsidRDefault="000F5E72" w:rsidP="00146F07">
      <w:pPr>
        <w:pStyle w:val="Defaul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658F1853" w14:textId="77777777" w:rsidR="00146F07" w:rsidRPr="005D2F8A" w:rsidRDefault="00146F07" w:rsidP="00146F07">
      <w:pPr>
        <w:pStyle w:val="Default"/>
        <w:rPr>
          <w:rFonts w:ascii="Times New Roman" w:hAnsi="Times New Roman" w:cs="Times New Roman"/>
        </w:rPr>
      </w:pPr>
    </w:p>
    <w:p w14:paraId="3DA520F0" w14:textId="77777777" w:rsidR="00146F07" w:rsidRPr="005D2F8A" w:rsidRDefault="00146F07" w:rsidP="00146F07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02ED698A" w14:textId="77777777" w:rsidR="00146F07" w:rsidRPr="005D2F8A" w:rsidRDefault="00146F07" w:rsidP="00146F07">
      <w:pPr>
        <w:rPr>
          <w:rFonts w:ascii="Times New Roman" w:hAnsi="Times New Roman" w:cs="Times New Roman"/>
          <w:sz w:val="28"/>
          <w:szCs w:val="28"/>
        </w:rPr>
      </w:pPr>
    </w:p>
    <w:p w14:paraId="5B73CF81" w14:textId="77777777" w:rsidR="00146F07" w:rsidRDefault="00146F07"/>
    <w:p w14:paraId="24F81A83" w14:textId="5D1DD4DA" w:rsidR="00F67D17" w:rsidRDefault="00F67D17"/>
    <w:p w14:paraId="5C7B910D" w14:textId="0B78821B" w:rsidR="00F67D17" w:rsidRDefault="00F67D17"/>
    <w:p w14:paraId="29240C3E" w14:textId="66F67678" w:rsidR="00F67D17" w:rsidRDefault="00F67D17"/>
    <w:p w14:paraId="182BD288" w14:textId="64386553" w:rsidR="00F67D17" w:rsidRDefault="00F67D17"/>
    <w:p w14:paraId="62940AA6" w14:textId="646978EA" w:rsidR="00F67D17" w:rsidRDefault="00F67D17"/>
    <w:p w14:paraId="3D509774" w14:textId="57CF0CF0" w:rsidR="00F67D17" w:rsidRDefault="00F67D17"/>
    <w:p w14:paraId="43C6138F" w14:textId="20E92A12" w:rsidR="00A976B3" w:rsidRDefault="00A976B3"/>
    <w:p w14:paraId="2BFFB534" w14:textId="0BD75C5E" w:rsidR="00A976B3" w:rsidRDefault="00A976B3"/>
    <w:p w14:paraId="5FFF38C5" w14:textId="5D31C75D" w:rsidR="00A976B3" w:rsidRDefault="00A976B3"/>
    <w:p w14:paraId="59BA26E8" w14:textId="5573703E" w:rsidR="00A976B3" w:rsidRDefault="00A976B3"/>
    <w:p w14:paraId="48A5CBD2" w14:textId="1B891434" w:rsidR="00A976B3" w:rsidRDefault="00A976B3"/>
    <w:sectPr w:rsidR="00A976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DAxMzM1NjA0M7dU0lEKTi0uzszPAykwrAUAJh9e/CwAAAA="/>
  </w:docVars>
  <w:rsids>
    <w:rsidRoot w:val="00477FCD"/>
    <w:rsid w:val="00047B9B"/>
    <w:rsid w:val="00081872"/>
    <w:rsid w:val="000D4CF8"/>
    <w:rsid w:val="000F5E72"/>
    <w:rsid w:val="00146F07"/>
    <w:rsid w:val="00156BED"/>
    <w:rsid w:val="00187F42"/>
    <w:rsid w:val="001A3238"/>
    <w:rsid w:val="001E4D65"/>
    <w:rsid w:val="001F5756"/>
    <w:rsid w:val="002931AB"/>
    <w:rsid w:val="002B1DF2"/>
    <w:rsid w:val="002D50CA"/>
    <w:rsid w:val="002F63AF"/>
    <w:rsid w:val="00334A78"/>
    <w:rsid w:val="003376B5"/>
    <w:rsid w:val="00386D44"/>
    <w:rsid w:val="00405032"/>
    <w:rsid w:val="00411831"/>
    <w:rsid w:val="00411B9A"/>
    <w:rsid w:val="00421D2A"/>
    <w:rsid w:val="0047695F"/>
    <w:rsid w:val="00477FCD"/>
    <w:rsid w:val="00495911"/>
    <w:rsid w:val="005D6F13"/>
    <w:rsid w:val="00623ACD"/>
    <w:rsid w:val="00627AF2"/>
    <w:rsid w:val="00647EEE"/>
    <w:rsid w:val="00680A35"/>
    <w:rsid w:val="006C49E1"/>
    <w:rsid w:val="006D6554"/>
    <w:rsid w:val="006D6B79"/>
    <w:rsid w:val="007205AA"/>
    <w:rsid w:val="00785E7F"/>
    <w:rsid w:val="00813D83"/>
    <w:rsid w:val="008C3392"/>
    <w:rsid w:val="008E323D"/>
    <w:rsid w:val="008F7B69"/>
    <w:rsid w:val="009061DF"/>
    <w:rsid w:val="00916D1B"/>
    <w:rsid w:val="00927A65"/>
    <w:rsid w:val="009679E6"/>
    <w:rsid w:val="00975074"/>
    <w:rsid w:val="009E3AB6"/>
    <w:rsid w:val="009F675D"/>
    <w:rsid w:val="00A66114"/>
    <w:rsid w:val="00A976B3"/>
    <w:rsid w:val="00AA400E"/>
    <w:rsid w:val="00B00853"/>
    <w:rsid w:val="00B1511E"/>
    <w:rsid w:val="00B54A63"/>
    <w:rsid w:val="00BC04C3"/>
    <w:rsid w:val="00C35551"/>
    <w:rsid w:val="00C5279B"/>
    <w:rsid w:val="00D642BC"/>
    <w:rsid w:val="00DC2091"/>
    <w:rsid w:val="00DD11DF"/>
    <w:rsid w:val="00E61EE3"/>
    <w:rsid w:val="00E76E0D"/>
    <w:rsid w:val="00E77F6B"/>
    <w:rsid w:val="00E81761"/>
    <w:rsid w:val="00F11078"/>
    <w:rsid w:val="00F50EFD"/>
    <w:rsid w:val="00F67D17"/>
    <w:rsid w:val="00F7180D"/>
    <w:rsid w:val="00FE3983"/>
    <w:rsid w:val="00FF5AEC"/>
    <w:rsid w:val="00FF7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AEB54"/>
  <w15:chartTrackingRefBased/>
  <w15:docId w15:val="{26EB59F6-A490-4CE4-8134-065DD1E8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mr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56BE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  <w:sz w:val="24"/>
      <w:szCs w:val="24"/>
      <w:lang w:val="en-US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emf"/><Relationship Id="rId18" Type="http://schemas.openxmlformats.org/officeDocument/2006/relationships/image" Target="media/image15.emf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emf"/><Relationship Id="rId17" Type="http://schemas.openxmlformats.org/officeDocument/2006/relationships/image" Target="media/image14.emf"/><Relationship Id="rId2" Type="http://schemas.openxmlformats.org/officeDocument/2006/relationships/settings" Target="settings.xml"/><Relationship Id="rId16" Type="http://schemas.openxmlformats.org/officeDocument/2006/relationships/image" Target="media/image13.emf"/><Relationship Id="rId20" Type="http://schemas.openxmlformats.org/officeDocument/2006/relationships/image" Target="media/image17.emf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emf"/><Relationship Id="rId10" Type="http://schemas.openxmlformats.org/officeDocument/2006/relationships/image" Target="media/image7.png"/><Relationship Id="rId19" Type="http://schemas.openxmlformats.org/officeDocument/2006/relationships/image" Target="media/image16.emf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9</Pages>
  <Words>261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aya Bhide</dc:creator>
  <cp:keywords/>
  <dc:description/>
  <cp:lastModifiedBy>Tanaya Bhide</cp:lastModifiedBy>
  <cp:revision>97</cp:revision>
  <dcterms:created xsi:type="dcterms:W3CDTF">2023-02-26T18:19:00Z</dcterms:created>
  <dcterms:modified xsi:type="dcterms:W3CDTF">2023-02-26T19:06:00Z</dcterms:modified>
</cp:coreProperties>
</file>